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3D43" w:rsidRDefault="00793D43" w:rsidP="00793D43">
      <w:pPr>
        <w:rPr>
          <w:b/>
          <w:bCs/>
        </w:rPr>
      </w:pPr>
      <w:r>
        <w:rPr>
          <w:noProof/>
          <w:lang w:eastAsia="tr-T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-3810</wp:posOffset>
            </wp:positionH>
            <wp:positionV relativeFrom="margin">
              <wp:posOffset>-309245</wp:posOffset>
            </wp:positionV>
            <wp:extent cx="1031240" cy="933450"/>
            <wp:effectExtent l="0" t="0" r="0" b="0"/>
            <wp:wrapSquare wrapText="bothSides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24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</w:t>
      </w:r>
    </w:p>
    <w:p w:rsidR="00793D43" w:rsidRDefault="00793D43" w:rsidP="00793D43">
      <w:pPr>
        <w:rPr>
          <w:b/>
          <w:bCs/>
        </w:rPr>
      </w:pPr>
    </w:p>
    <w:p w:rsidR="00793D43" w:rsidRDefault="00793D43" w:rsidP="00793D43">
      <w:pPr>
        <w:pStyle w:val="Balk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ZURUM TEKNİK</w:t>
      </w:r>
      <w:r w:rsidRPr="00121C88">
        <w:rPr>
          <w:rFonts w:ascii="Times New Roman" w:hAnsi="Times New Roman" w:cs="Times New Roman"/>
        </w:rPr>
        <w:t xml:space="preserve"> ÜNİVERSİTESİ</w:t>
      </w:r>
      <w:r>
        <w:rPr>
          <w:rFonts w:ascii="Times New Roman" w:hAnsi="Times New Roman" w:cs="Times New Roman"/>
        </w:rPr>
        <w:t xml:space="preserve"> </w:t>
      </w:r>
    </w:p>
    <w:p w:rsidR="00793D43" w:rsidRDefault="00793D43" w:rsidP="00793D43">
      <w:pPr>
        <w:jc w:val="center"/>
        <w:rPr>
          <w:b/>
        </w:rPr>
      </w:pPr>
      <w:r>
        <w:rPr>
          <w:b/>
        </w:rPr>
        <w:t xml:space="preserve">İKTİSADİ VE İDARİ BİLİMLER </w:t>
      </w:r>
      <w:r w:rsidRPr="00D23AC9">
        <w:rPr>
          <w:b/>
        </w:rPr>
        <w:t xml:space="preserve">FAKÜLTESİ </w:t>
      </w:r>
    </w:p>
    <w:p w:rsidR="00793D43" w:rsidRPr="00D23AC9" w:rsidRDefault="00793D43" w:rsidP="00793D43">
      <w:pPr>
        <w:jc w:val="center"/>
        <w:rPr>
          <w:b/>
        </w:rPr>
      </w:pPr>
      <w:proofErr w:type="gramStart"/>
      <w:r>
        <w:rPr>
          <w:b/>
        </w:rPr>
        <w:t>………………………..</w:t>
      </w:r>
      <w:proofErr w:type="gramEnd"/>
      <w:r>
        <w:rPr>
          <w:b/>
        </w:rPr>
        <w:t>BÖLÜM BAŞKANLIĞINA</w:t>
      </w:r>
    </w:p>
    <w:p w:rsidR="00793D43" w:rsidRDefault="00793D43" w:rsidP="00793D43">
      <w:pPr>
        <w:numPr>
          <w:ilvl w:val="0"/>
          <w:numId w:val="1"/>
        </w:numPr>
        <w:jc w:val="center"/>
        <w:rPr>
          <w:b/>
        </w:rPr>
      </w:pPr>
    </w:p>
    <w:p w:rsidR="00793D43" w:rsidRDefault="00793D43" w:rsidP="00793D43">
      <w:pPr>
        <w:numPr>
          <w:ilvl w:val="0"/>
          <w:numId w:val="1"/>
        </w:numPr>
        <w:ind w:right="-20"/>
        <w:jc w:val="right"/>
        <w:rPr>
          <w:rFonts w:ascii="Candara" w:eastAsia="Candara" w:hAnsi="Candara" w:cs="Candara"/>
          <w:sz w:val="28"/>
          <w:szCs w:val="28"/>
        </w:rPr>
      </w:pPr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Sınav Sonucuna İtiraz</w:t>
      </w:r>
      <w:r>
        <w:rPr>
          <w:rFonts w:ascii="Candara" w:eastAsia="Candara" w:hAnsi="Candara" w:cs="Candara"/>
          <w:b/>
          <w:bCs/>
          <w:spacing w:val="-2"/>
          <w:sz w:val="28"/>
          <w:szCs w:val="28"/>
        </w:rPr>
        <w:t xml:space="preserve"> </w:t>
      </w:r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D</w:t>
      </w:r>
      <w:r>
        <w:rPr>
          <w:rFonts w:ascii="Candara" w:eastAsia="Candara" w:hAnsi="Candara" w:cs="Candara"/>
          <w:b/>
          <w:bCs/>
          <w:sz w:val="28"/>
          <w:szCs w:val="28"/>
        </w:rPr>
        <w:t>ilekçesi</w:t>
      </w:r>
    </w:p>
    <w:p w:rsidR="00793D43" w:rsidRDefault="00793D43" w:rsidP="00793D43">
      <w:pPr>
        <w:numPr>
          <w:ilvl w:val="0"/>
          <w:numId w:val="1"/>
        </w:numPr>
        <w:spacing w:before="12" w:line="220" w:lineRule="exact"/>
      </w:pPr>
    </w:p>
    <w:tbl>
      <w:tblPr>
        <w:tblW w:w="9076" w:type="dxa"/>
        <w:tblInd w:w="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7"/>
        <w:gridCol w:w="7169"/>
      </w:tblGrid>
      <w:tr w:rsidR="00793D43" w:rsidTr="003B45FA">
        <w:trPr>
          <w:trHeight w:hRule="exact" w:val="406"/>
        </w:trPr>
        <w:tc>
          <w:tcPr>
            <w:tcW w:w="9076" w:type="dxa"/>
            <w:gridSpan w:val="2"/>
            <w:tcBorders>
              <w:top w:val="single" w:sz="5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793D43" w:rsidRDefault="00793D43" w:rsidP="003B45FA">
            <w:pPr>
              <w:spacing w:before="79"/>
              <w:ind w:left="93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KİMLİK</w:t>
            </w:r>
            <w:r>
              <w:rPr>
                <w:rFonts w:ascii="Candara" w:eastAsia="Candara" w:hAnsi="Candara" w:cs="Candara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B</w:t>
            </w:r>
            <w:r>
              <w:rPr>
                <w:rFonts w:ascii="Candara" w:eastAsia="Candara" w:hAnsi="Candara" w:cs="Candara"/>
                <w:b/>
                <w:bCs/>
                <w:spacing w:val="2"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(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Tüm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n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r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ı d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o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durun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u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z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)</w:t>
            </w:r>
          </w:p>
        </w:tc>
      </w:tr>
      <w:tr w:rsidR="00793D43" w:rsidTr="003B45FA">
        <w:trPr>
          <w:trHeight w:hRule="exact" w:val="395"/>
        </w:trPr>
        <w:tc>
          <w:tcPr>
            <w:tcW w:w="1907" w:type="dxa"/>
            <w:tcBorders>
              <w:top w:val="single" w:sz="13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793D43" w:rsidRDefault="00793D43" w:rsidP="003B45FA">
            <w:pPr>
              <w:spacing w:before="69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dı</w:t>
            </w:r>
            <w:r>
              <w:rPr>
                <w:rFonts w:ascii="Candara" w:eastAsia="Candara" w:hAnsi="Candara" w:cs="Candara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ve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 xml:space="preserve"> So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y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d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ı</w:t>
            </w:r>
          </w:p>
        </w:tc>
        <w:tc>
          <w:tcPr>
            <w:tcW w:w="716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D43" w:rsidRDefault="00793D43" w:rsidP="003B45FA"/>
        </w:tc>
      </w:tr>
      <w:tr w:rsidR="00793D43" w:rsidTr="003B45FA">
        <w:trPr>
          <w:trHeight w:hRule="exact" w:val="383"/>
        </w:trPr>
        <w:tc>
          <w:tcPr>
            <w:tcW w:w="1907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793D43" w:rsidRDefault="00793D43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Ö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ğ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c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i</w:t>
            </w:r>
            <w:r>
              <w:rPr>
                <w:rFonts w:ascii="Candara" w:eastAsia="Candara" w:hAnsi="Candara" w:cs="Candara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2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o</w:t>
            </w:r>
          </w:p>
        </w:tc>
        <w:tc>
          <w:tcPr>
            <w:tcW w:w="7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D43" w:rsidRDefault="00793D43" w:rsidP="003B45FA"/>
        </w:tc>
      </w:tr>
      <w:tr w:rsidR="00793D43" w:rsidTr="003B45FA">
        <w:trPr>
          <w:trHeight w:hRule="exact" w:val="383"/>
        </w:trPr>
        <w:tc>
          <w:tcPr>
            <w:tcW w:w="1907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793D43" w:rsidRDefault="00793D43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Tel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f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</w:p>
        </w:tc>
        <w:tc>
          <w:tcPr>
            <w:tcW w:w="7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D43" w:rsidRDefault="00793D43" w:rsidP="003B45FA"/>
        </w:tc>
      </w:tr>
      <w:tr w:rsidR="00793D43" w:rsidTr="003B45FA">
        <w:trPr>
          <w:trHeight w:hRule="exact" w:val="384"/>
        </w:trPr>
        <w:tc>
          <w:tcPr>
            <w:tcW w:w="1907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793D43" w:rsidRDefault="00793D43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dres</w:t>
            </w:r>
          </w:p>
        </w:tc>
        <w:tc>
          <w:tcPr>
            <w:tcW w:w="7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3D43" w:rsidRDefault="00793D43" w:rsidP="003B45FA"/>
        </w:tc>
      </w:tr>
      <w:tr w:rsidR="00793D43" w:rsidTr="003B45FA">
        <w:trPr>
          <w:trHeight w:hRule="exact" w:val="393"/>
        </w:trPr>
        <w:tc>
          <w:tcPr>
            <w:tcW w:w="1907" w:type="dxa"/>
            <w:tcBorders>
              <w:top w:val="single" w:sz="4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793D43" w:rsidRDefault="00793D43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proofErr w:type="gramStart"/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proofErr w:type="gramEnd"/>
            <w:r>
              <w:rPr>
                <w:rFonts w:ascii="Candara" w:eastAsia="Candara" w:hAnsi="Candara" w:cs="Candara"/>
                <w:sz w:val="20"/>
                <w:szCs w:val="20"/>
              </w:rPr>
              <w:t>-p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s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t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</w:p>
        </w:tc>
        <w:tc>
          <w:tcPr>
            <w:tcW w:w="716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793D43" w:rsidRDefault="00793D43" w:rsidP="003B45FA"/>
        </w:tc>
      </w:tr>
    </w:tbl>
    <w:p w:rsidR="00793D43" w:rsidRDefault="00793D43" w:rsidP="00793D43">
      <w:pPr>
        <w:numPr>
          <w:ilvl w:val="0"/>
          <w:numId w:val="1"/>
        </w:numPr>
        <w:jc w:val="center"/>
        <w:rPr>
          <w:b/>
        </w:rPr>
      </w:pPr>
    </w:p>
    <w:p w:rsidR="00793D43" w:rsidRPr="00793D43" w:rsidRDefault="00104313" w:rsidP="00793D43">
      <w:pPr>
        <w:numPr>
          <w:ilvl w:val="4"/>
          <w:numId w:val="1"/>
        </w:numPr>
        <w:ind w:left="0" w:firstLine="708"/>
        <w:jc w:val="both"/>
        <w:rPr>
          <w:b/>
          <w:sz w:val="16"/>
          <w:szCs w:val="16"/>
        </w:rPr>
      </w:pPr>
      <w:r>
        <w:t>202</w:t>
      </w:r>
      <w:proofErr w:type="gramStart"/>
      <w:r>
        <w:t>..</w:t>
      </w:r>
      <w:proofErr w:type="gramEnd"/>
      <w:r>
        <w:t xml:space="preserve"> / 202</w:t>
      </w:r>
      <w:r w:rsidR="00793D43">
        <w:t>…</w:t>
      </w:r>
      <w:r w:rsidR="00793D43" w:rsidRPr="00692865">
        <w:t xml:space="preserve"> Eğitim - Öğretim yılı …</w:t>
      </w:r>
      <w:r w:rsidR="00793D43">
        <w:t>…….</w:t>
      </w:r>
      <w:r w:rsidR="00793D43" w:rsidRPr="00692865">
        <w:t xml:space="preserve">… yarıyılında </w:t>
      </w:r>
      <w:proofErr w:type="gramStart"/>
      <w:r>
        <w:t>…....</w:t>
      </w:r>
      <w:proofErr w:type="gramEnd"/>
      <w:r>
        <w:t>/…../202</w:t>
      </w:r>
      <w:r w:rsidR="00793D43">
        <w:t>… tarihinde yapılan aşağıda belirttiğim</w:t>
      </w:r>
      <w:r w:rsidR="00793D43" w:rsidRPr="00692865">
        <w:t xml:space="preserve"> </w:t>
      </w:r>
      <w:r w:rsidR="00793D43">
        <w:t>derse ait …..</w:t>
      </w:r>
      <w:r w:rsidR="00793D43" w:rsidRPr="00692865">
        <w:t>……</w:t>
      </w:r>
      <w:r w:rsidR="00793D43">
        <w:t>…..</w:t>
      </w:r>
      <w:r w:rsidR="00793D43" w:rsidRPr="00692865">
        <w:t xml:space="preserve"> </w:t>
      </w:r>
      <w:proofErr w:type="gramStart"/>
      <w:r w:rsidR="00793D43" w:rsidRPr="00692865">
        <w:t>sına</w:t>
      </w:r>
      <w:r w:rsidR="00793D43">
        <w:t>v</w:t>
      </w:r>
      <w:proofErr w:type="gramEnd"/>
      <w:r w:rsidR="00793D43" w:rsidRPr="00692865">
        <w:t xml:space="preserve"> kağıdımın tekrar </w:t>
      </w:r>
      <w:r w:rsidR="00793D43">
        <w:t>incelenmesi</w:t>
      </w:r>
      <w:r w:rsidR="00793D43" w:rsidRPr="00692865">
        <w:t xml:space="preserve"> için</w:t>
      </w:r>
      <w:r w:rsidR="00793D43">
        <w:t>,</w:t>
      </w:r>
    </w:p>
    <w:p w:rsidR="00793D43" w:rsidRDefault="00793D43" w:rsidP="00793D43">
      <w:pPr>
        <w:spacing w:line="360" w:lineRule="auto"/>
        <w:jc w:val="both"/>
      </w:pPr>
    </w:p>
    <w:p w:rsidR="00793D43" w:rsidRDefault="00793D43" w:rsidP="00437A42">
      <w:pPr>
        <w:spacing w:line="360" w:lineRule="auto"/>
        <w:ind w:firstLine="708"/>
      </w:pPr>
      <w:r>
        <w:t xml:space="preserve">Bilgilerinizi ve gereğini arz ederim </w:t>
      </w:r>
      <w:proofErr w:type="gramStart"/>
      <w:r w:rsidR="00437A42">
        <w:t>.…</w:t>
      </w:r>
      <w:proofErr w:type="gramEnd"/>
      <w:r>
        <w:t xml:space="preserve"> </w:t>
      </w:r>
      <w:proofErr w:type="gramStart"/>
      <w:r>
        <w:t>..</w:t>
      </w:r>
      <w:proofErr w:type="gramEnd"/>
      <w:r>
        <w:t>/…</w:t>
      </w:r>
      <w:r w:rsidR="00437A42">
        <w:t>..</w:t>
      </w:r>
      <w:r w:rsidR="00104313">
        <w:t>/202</w:t>
      </w:r>
      <w:bookmarkStart w:id="0" w:name="_GoBack"/>
      <w:bookmarkEnd w:id="0"/>
      <w:r>
        <w:t>...</w:t>
      </w:r>
    </w:p>
    <w:p w:rsidR="00793D43" w:rsidRDefault="00793D43" w:rsidP="00793D43">
      <w:pPr>
        <w:spacing w:line="360" w:lineRule="auto"/>
      </w:pPr>
    </w:p>
    <w:p w:rsidR="00793D43" w:rsidRDefault="00793D43" w:rsidP="00437A42">
      <w:pPr>
        <w:spacing w:line="360" w:lineRule="auto"/>
        <w:jc w:val="both"/>
      </w:pPr>
    </w:p>
    <w:p w:rsidR="00793D43" w:rsidRDefault="00793D43" w:rsidP="00793D43">
      <w:pPr>
        <w:ind w:left="7788"/>
      </w:pPr>
      <w:r>
        <w:t xml:space="preserve">    </w:t>
      </w:r>
    </w:p>
    <w:p w:rsidR="00793D43" w:rsidRDefault="00793D43" w:rsidP="00793D43">
      <w:pPr>
        <w:ind w:left="4956" w:firstLine="709"/>
      </w:pPr>
      <w:r>
        <w:t xml:space="preserve"> İmza            : </w:t>
      </w:r>
      <w:proofErr w:type="gramStart"/>
      <w:r>
        <w:t>…………………</w:t>
      </w:r>
      <w:proofErr w:type="gramEnd"/>
      <w:r>
        <w:t xml:space="preserve">             </w:t>
      </w:r>
    </w:p>
    <w:p w:rsidR="00793D43" w:rsidRDefault="00793D43" w:rsidP="00437A42"/>
    <w:p w:rsidR="00793D43" w:rsidRPr="00061D03" w:rsidRDefault="00793D43" w:rsidP="00793D43">
      <w:pPr>
        <w:ind w:left="4956" w:firstLine="709"/>
      </w:pPr>
      <w:r>
        <w:tab/>
      </w:r>
      <w:r>
        <w:tab/>
      </w:r>
      <w:r>
        <w:tab/>
      </w:r>
      <w:r>
        <w:tab/>
      </w:r>
      <w:r>
        <w:tab/>
      </w:r>
    </w:p>
    <w:p w:rsidR="00793D43" w:rsidRPr="0027711D" w:rsidRDefault="00793D43" w:rsidP="00793D43">
      <w:pPr>
        <w:rPr>
          <w:b/>
          <w:u w:val="single"/>
        </w:rPr>
      </w:pPr>
      <w:r>
        <w:rPr>
          <w:b/>
          <w:u w:val="single"/>
        </w:rPr>
        <w:t>Tekrar incelenmesini</w:t>
      </w:r>
      <w:r w:rsidRPr="0027711D">
        <w:rPr>
          <w:b/>
          <w:u w:val="single"/>
        </w:rPr>
        <w:t xml:space="preserve"> istediğim dersin</w:t>
      </w:r>
    </w:p>
    <w:p w:rsidR="00793D43" w:rsidRPr="00061D03" w:rsidRDefault="00793D43" w:rsidP="00793D4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7"/>
        <w:gridCol w:w="4172"/>
        <w:gridCol w:w="3943"/>
      </w:tblGrid>
      <w:tr w:rsidR="00B66909" w:rsidTr="00B66909">
        <w:tc>
          <w:tcPr>
            <w:tcW w:w="947" w:type="dxa"/>
            <w:shd w:val="clear" w:color="auto" w:fill="auto"/>
          </w:tcPr>
          <w:p w:rsidR="00B66909" w:rsidRPr="0027711D" w:rsidRDefault="00B66909" w:rsidP="00B66909">
            <w:pPr>
              <w:jc w:val="center"/>
              <w:rPr>
                <w:b/>
              </w:rPr>
            </w:pPr>
            <w:r w:rsidRPr="0027711D">
              <w:rPr>
                <w:b/>
              </w:rPr>
              <w:t>KODU</w:t>
            </w:r>
          </w:p>
        </w:tc>
        <w:tc>
          <w:tcPr>
            <w:tcW w:w="4172" w:type="dxa"/>
            <w:shd w:val="clear" w:color="auto" w:fill="auto"/>
          </w:tcPr>
          <w:p w:rsidR="00B66909" w:rsidRPr="0027711D" w:rsidRDefault="00B66909" w:rsidP="00B66909">
            <w:pPr>
              <w:jc w:val="center"/>
              <w:rPr>
                <w:b/>
              </w:rPr>
            </w:pPr>
            <w:r w:rsidRPr="0027711D">
              <w:rPr>
                <w:b/>
              </w:rPr>
              <w:t>ADI</w:t>
            </w:r>
          </w:p>
        </w:tc>
        <w:tc>
          <w:tcPr>
            <w:tcW w:w="3943" w:type="dxa"/>
          </w:tcPr>
          <w:p w:rsidR="00B66909" w:rsidRPr="0027711D" w:rsidRDefault="00B66909" w:rsidP="00B66909">
            <w:pPr>
              <w:jc w:val="center"/>
              <w:rPr>
                <w:b/>
              </w:rPr>
            </w:pPr>
            <w:r>
              <w:rPr>
                <w:b/>
              </w:rPr>
              <w:t>DERSİN ÖĞRETİM ÜYESİ</w:t>
            </w:r>
          </w:p>
        </w:tc>
      </w:tr>
      <w:tr w:rsidR="00B66909" w:rsidTr="00B66909">
        <w:tc>
          <w:tcPr>
            <w:tcW w:w="947" w:type="dxa"/>
            <w:shd w:val="clear" w:color="auto" w:fill="auto"/>
          </w:tcPr>
          <w:p w:rsidR="00B66909" w:rsidRDefault="00B66909" w:rsidP="003B45FA"/>
        </w:tc>
        <w:tc>
          <w:tcPr>
            <w:tcW w:w="4172" w:type="dxa"/>
            <w:shd w:val="clear" w:color="auto" w:fill="auto"/>
          </w:tcPr>
          <w:p w:rsidR="00B66909" w:rsidRDefault="00B66909" w:rsidP="003B45FA"/>
        </w:tc>
        <w:tc>
          <w:tcPr>
            <w:tcW w:w="3943" w:type="dxa"/>
          </w:tcPr>
          <w:p w:rsidR="00B66909" w:rsidRDefault="00B66909" w:rsidP="003B45FA"/>
        </w:tc>
      </w:tr>
      <w:tr w:rsidR="00437A42" w:rsidTr="00B66909">
        <w:tc>
          <w:tcPr>
            <w:tcW w:w="947" w:type="dxa"/>
            <w:shd w:val="clear" w:color="auto" w:fill="auto"/>
          </w:tcPr>
          <w:p w:rsidR="00437A42" w:rsidRDefault="00437A42" w:rsidP="003B45FA"/>
        </w:tc>
        <w:tc>
          <w:tcPr>
            <w:tcW w:w="4172" w:type="dxa"/>
            <w:shd w:val="clear" w:color="auto" w:fill="auto"/>
          </w:tcPr>
          <w:p w:rsidR="00437A42" w:rsidRDefault="00437A42" w:rsidP="003B45FA"/>
        </w:tc>
        <w:tc>
          <w:tcPr>
            <w:tcW w:w="3943" w:type="dxa"/>
          </w:tcPr>
          <w:p w:rsidR="00437A42" w:rsidRDefault="00437A42" w:rsidP="003B45FA"/>
        </w:tc>
      </w:tr>
    </w:tbl>
    <w:p w:rsidR="00793D43" w:rsidRDefault="00793D43" w:rsidP="00793D43"/>
    <w:p w:rsidR="00793D43" w:rsidRDefault="00793D43" w:rsidP="00793D43"/>
    <w:p w:rsidR="00793D43" w:rsidRDefault="00793D43" w:rsidP="00793D43"/>
    <w:p w:rsidR="00793D43" w:rsidRDefault="00793D43" w:rsidP="00793D43"/>
    <w:p w:rsidR="00793D43" w:rsidRDefault="00793D43" w:rsidP="00793D43"/>
    <w:p w:rsidR="00793D43" w:rsidRDefault="00793D43" w:rsidP="00793D43"/>
    <w:p w:rsidR="00793D43" w:rsidRDefault="00793D43" w:rsidP="00793D43"/>
    <w:p w:rsidR="002F0813" w:rsidRDefault="002F0813" w:rsidP="00793D43"/>
    <w:p w:rsidR="00793D43" w:rsidRDefault="00793D43" w:rsidP="00793D43"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37490</wp:posOffset>
                </wp:positionV>
                <wp:extent cx="5742940" cy="874395"/>
                <wp:effectExtent l="0" t="0" r="10160" b="20955"/>
                <wp:wrapSquare wrapText="bothSides"/>
                <wp:docPr id="1" name="Metin Kutusu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2940" cy="874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3D43" w:rsidRDefault="00793D43" w:rsidP="00793D43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İLGİLİ YÖNETMELİK MADDESİ</w:t>
                            </w:r>
                          </w:p>
                          <w:p w:rsidR="00793D43" w:rsidRDefault="00793D43" w:rsidP="00793D43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CC6E4D">
                              <w:rPr>
                                <w:b/>
                                <w:sz w:val="16"/>
                                <w:szCs w:val="16"/>
                              </w:rPr>
                              <w:t>ERZURUM TEKNİK ÜNİVERSİTESİ LİSANS EĞİTİM-ÖĞRETİM VE SINAV YÖNETMELİĞİ</w:t>
                            </w:r>
                          </w:p>
                          <w:p w:rsidR="00793D43" w:rsidRDefault="00793D43" w:rsidP="00793D43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793D43" w:rsidRPr="0016699A" w:rsidRDefault="00793D43" w:rsidP="00793D43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2"/>
                                <w:szCs w:val="2"/>
                              </w:rPr>
                            </w:pPr>
                          </w:p>
                          <w:p w:rsidR="00793D43" w:rsidRPr="00793D43" w:rsidRDefault="00793D43" w:rsidP="00793D43">
                            <w:pPr>
                              <w:spacing w:line="0" w:lineRule="atLeast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 w:rsidRPr="00793D43">
                              <w:rPr>
                                <w:b/>
                                <w:sz w:val="16"/>
                                <w:szCs w:val="16"/>
                              </w:rPr>
                              <w:t>MADDE 24 –</w:t>
                            </w:r>
                            <w:r w:rsidR="002F081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93D43">
                              <w:rPr>
                                <w:sz w:val="16"/>
                                <w:szCs w:val="16"/>
                              </w:rPr>
                              <w:t xml:space="preserve"> Bir sınavın veya yarıyıl/yıl içi çalışmasının sonucuna, </w:t>
                            </w:r>
                            <w:r w:rsidRPr="002F0813">
                              <w:rPr>
                                <w:b/>
                                <w:sz w:val="18"/>
                                <w:szCs w:val="18"/>
                              </w:rPr>
                              <w:t>sonucun ilanı tarihinden itibaren</w:t>
                            </w:r>
                            <w:r w:rsidRPr="00793D4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F0813">
                              <w:rPr>
                                <w:b/>
                                <w:sz w:val="18"/>
                                <w:szCs w:val="18"/>
                              </w:rPr>
                              <w:t>beş iş günü içinde</w:t>
                            </w:r>
                            <w:r w:rsidRPr="00793D43">
                              <w:rPr>
                                <w:sz w:val="16"/>
                                <w:szCs w:val="16"/>
                              </w:rPr>
                              <w:t>, maddi hata yönünden itiraz edilebilir. İtiraz, bölüm/anabilim dalı ve/veya dekanlığa/müdürlüğe verilen bir dilekçe ile yapılır. Sınav kâğıtlarında, ilgili öğretim elemanınca maddi bir hata tespit edilirse, bu hata ilgili yönetim kurulu kararı ile düzeltilir ve ilan edilir.</w:t>
                            </w:r>
                          </w:p>
                          <w:p w:rsidR="00793D43" w:rsidRDefault="00793D43" w:rsidP="00793D4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margin-left:401pt;margin-top:18.7pt;width:452.2pt;height:68.8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">
                <v:textbox>
                  <w:txbxContent>
                    <w:p w:rsidR="00793D43" w:rsidRDefault="00793D43" w:rsidP="00793D43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İLGİLİ YÖNETMELİK MADDESİ</w:t>
                      </w:r>
                    </w:p>
                    <w:p w:rsidR="00793D43" w:rsidRDefault="00793D43" w:rsidP="00793D43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 w:rsidRPr="00CC6E4D">
                        <w:rPr>
                          <w:b/>
                          <w:sz w:val="16"/>
                          <w:szCs w:val="16"/>
                        </w:rPr>
                        <w:t>ERZURUM TEKNİK ÜNİVERSİTESİ LİSANS EĞİTİM-ÖĞRETİM VE SINAV YÖNETMELİĞİ</w:t>
                      </w:r>
                    </w:p>
                    <w:p w:rsidR="00793D43" w:rsidRDefault="00793D43" w:rsidP="00793D43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</w:p>
                    <w:p w:rsidR="00793D43" w:rsidRPr="0016699A" w:rsidRDefault="00793D43" w:rsidP="00793D43">
                      <w:pPr>
                        <w:spacing w:line="0" w:lineRule="atLeast"/>
                        <w:jc w:val="both"/>
                        <w:rPr>
                          <w:b/>
                          <w:sz w:val="2"/>
                          <w:szCs w:val="2"/>
                        </w:rPr>
                      </w:pPr>
                    </w:p>
                    <w:p w:rsidR="00793D43" w:rsidRPr="00793D43" w:rsidRDefault="00793D43" w:rsidP="00793D43">
                      <w:pPr>
                        <w:spacing w:line="0" w:lineRule="atLeast"/>
                        <w:jc w:val="both"/>
                        <w:rPr>
                          <w:sz w:val="16"/>
                          <w:szCs w:val="16"/>
                        </w:rPr>
                      </w:pPr>
                      <w:r w:rsidRPr="00793D43">
                        <w:rPr>
                          <w:b/>
                          <w:sz w:val="16"/>
                          <w:szCs w:val="16"/>
                        </w:rPr>
                        <w:t>MADDE 24 –</w:t>
                      </w:r>
                      <w:r w:rsidR="002F0813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793D43">
                        <w:rPr>
                          <w:sz w:val="16"/>
                          <w:szCs w:val="16"/>
                        </w:rPr>
                        <w:t xml:space="preserve"> Bir sınavın veya yarıyıl/yıl içi çalışmasının sonucuna, </w:t>
                      </w:r>
                      <w:r w:rsidRPr="002F0813">
                        <w:rPr>
                          <w:b/>
                          <w:sz w:val="18"/>
                          <w:szCs w:val="18"/>
                        </w:rPr>
                        <w:t>sonucun ilanı tarihinden itibaren</w:t>
                      </w:r>
                      <w:r w:rsidRPr="00793D43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2F0813">
                        <w:rPr>
                          <w:b/>
                          <w:sz w:val="18"/>
                          <w:szCs w:val="18"/>
                        </w:rPr>
                        <w:t>beş iş günü içinde</w:t>
                      </w:r>
                      <w:r w:rsidRPr="00793D43">
                        <w:rPr>
                          <w:sz w:val="16"/>
                          <w:szCs w:val="16"/>
                        </w:rPr>
                        <w:t>, maddi hata yönünden itiraz edilebilir. İtiraz, bölüm/anabilim dalı ve/veya dekanlığa/müdürlüğe verilen bir dilekçe ile yapılır. Sınav kâğıtlarında, ilgili öğretim elemanınca maddi bir hata tespit edilirse, bu hata ilgili yönetim kurulu kararı ile düzeltilir ve ilan edilir.</w:t>
                      </w:r>
                    </w:p>
                    <w:p w:rsidR="00793D43" w:rsidRDefault="00793D43" w:rsidP="00793D43"/>
                  </w:txbxContent>
                </v:textbox>
                <w10:wrap type="square" anchorx="margin"/>
              </v:shape>
            </w:pict>
          </mc:Fallback>
        </mc:AlternateContent>
      </w:r>
    </w:p>
    <w:sectPr w:rsidR="00793D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jEytDAwMLE0MTNW0lEKTi0uzszPAykwrAUA/aDfWSwAAAA="/>
  </w:docVars>
  <w:rsids>
    <w:rsidRoot w:val="00793D43"/>
    <w:rsid w:val="000765A0"/>
    <w:rsid w:val="00104313"/>
    <w:rsid w:val="002F0813"/>
    <w:rsid w:val="00437A42"/>
    <w:rsid w:val="00793D43"/>
    <w:rsid w:val="00B52656"/>
    <w:rsid w:val="00B66909"/>
    <w:rsid w:val="00E97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884004"/>
  <w15:chartTrackingRefBased/>
  <w15:docId w15:val="{C640DF2D-0583-4215-ACA1-81A374770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D4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k1">
    <w:name w:val="heading 1"/>
    <w:basedOn w:val="Normal"/>
    <w:next w:val="Normal"/>
    <w:link w:val="Balk1Char"/>
    <w:qFormat/>
    <w:rsid w:val="00793D43"/>
    <w:pPr>
      <w:keepNext/>
      <w:numPr>
        <w:numId w:val="1"/>
      </w:numPr>
      <w:jc w:val="center"/>
      <w:outlineLvl w:val="0"/>
    </w:pPr>
    <w:rPr>
      <w:rFonts w:ascii="Arial" w:hAnsi="Arial" w:cs="Arial"/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793D43"/>
    <w:rPr>
      <w:rFonts w:ascii="Arial" w:eastAsia="Times New Roman" w:hAnsi="Arial" w:cs="Arial"/>
      <w:b/>
      <w:bCs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İDB</dc:creator>
  <cp:keywords/>
  <dc:description/>
  <cp:lastModifiedBy>Windows Kullanıcısı</cp:lastModifiedBy>
  <cp:revision>3</cp:revision>
  <dcterms:created xsi:type="dcterms:W3CDTF">2017-12-04T09:19:00Z</dcterms:created>
  <dcterms:modified xsi:type="dcterms:W3CDTF">2020-06-12T11:17:00Z</dcterms:modified>
</cp:coreProperties>
</file>